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4D310A" w:rsidRDefault="00380494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bstract template for original article</w:t>
      </w:r>
    </w:p>
    <w:p w14:paraId="00000002" w14:textId="77777777" w:rsidR="004D310A" w:rsidRDefault="004D310A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3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lease type the abstract title (title in sentence case, Times New Roman, size 12 font, bo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ith no full stop at the end) </w:t>
      </w:r>
    </w:p>
    <w:p w14:paraId="00000004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First Name Surname</w:t>
      </w:r>
      <w:r>
        <w:rPr>
          <w:rFonts w:ascii="Times New Roman" w:eastAsia="Times New Roman" w:hAnsi="Times New Roman" w:cs="Times New Roman"/>
          <w:sz w:val="24"/>
          <w:szCs w:val="24"/>
        </w:rPr>
        <w:t>¹, First Name Surname¹, First Name Surname², First Name Surname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sz w:val="24"/>
          <w:szCs w:val="24"/>
        </w:rPr>
        <w:t>(List all authors, underline presenting author’s name, affiliations numbered in superscript)</w:t>
      </w:r>
    </w:p>
    <w:p w14:paraId="00000006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Please type author’s affiliations with assignments in numeric. Italic font,  (e.g. ¹Department of Pathology, Faculty of Medicine and Health Sciences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Universiti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utra Malaysia, Selangor, Malaysia; ²Department of Pathology, Hospital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Tengku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Ampua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Rahima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, Selangor, Malaysia</w:t>
      </w:r>
      <w:r w:rsidRPr="00380494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08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00000009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Introduc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introduction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terials &amp; Metho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mater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s &amp; methods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esult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results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iscuss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discussion here. Please use single line spacing. Times New 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an size 12 font. </w:t>
      </w:r>
    </w:p>
    <w:p w14:paraId="0000000A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0B" w14:textId="77777777" w:rsidR="004D310A" w:rsidRDefault="00380494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No tables, figures or references to be included. Text of abstract should not exceed 250 words)</w:t>
      </w:r>
    </w:p>
    <w:p w14:paraId="0000000C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0000000E" w14:textId="77777777" w:rsidR="004D310A" w:rsidRDefault="00380494" w:rsidP="00380494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bstract template for case report</w:t>
      </w:r>
    </w:p>
    <w:p w14:paraId="0000000F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0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lease type the abstract title (title in sentence case, Times New Roman, size 12 font, bol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with no f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ll stop at the end) </w:t>
      </w:r>
    </w:p>
    <w:p w14:paraId="00000011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First Name Surname</w:t>
      </w:r>
      <w:r>
        <w:rPr>
          <w:rFonts w:ascii="Times New Roman" w:eastAsia="Times New Roman" w:hAnsi="Times New Roman" w:cs="Times New Roman"/>
          <w:sz w:val="24"/>
          <w:szCs w:val="24"/>
        </w:rPr>
        <w:t>¹, First Name Surname¹, First Name Surname², First Name Surname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sz w:val="24"/>
          <w:szCs w:val="24"/>
        </w:rPr>
        <w:t>(List all authors, underline presenting author’s name, affiliations numbered in superscript)</w:t>
      </w:r>
    </w:p>
    <w:p w14:paraId="00000013" w14:textId="77777777" w:rsidR="004D310A" w:rsidRDefault="004D310A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Please type author’s affiliations with assignments in numeric.  Italic font. (e.g. ¹Department of Pathology, Faculty of Medicine and Health Sciences,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Universiti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Putra Malaysia, Selangor, Malaysia; ²Department of Pathology, Hospital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Tengku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Ampua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Rahima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, 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langor, Malaysia</w:t>
      </w:r>
      <w:r w:rsidRPr="00380494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15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</w:p>
    <w:p w14:paraId="00000016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Introduc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introduction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ase repor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case report here. Please use single line spacing. Times New Roman size 12 font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Discuss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 the discuss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here. Please use single line spacing. Times New Roman size 12 font. </w:t>
      </w:r>
    </w:p>
    <w:p w14:paraId="00000017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8" w14:textId="77777777" w:rsidR="004D310A" w:rsidRDefault="00380494" w:rsidP="0038049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No tables, figures or references to be included. Text of abstract should not exceed 250 words)</w:t>
      </w:r>
    </w:p>
    <w:p w14:paraId="00000019" w14:textId="77777777" w:rsidR="004D310A" w:rsidRDefault="004D310A" w:rsidP="0038049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4D310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zc3MDIzMrYwNjRX0lEKTi0uzszPAykwrAUAF2MR/CwAAAA="/>
  </w:docVars>
  <w:rsids>
    <w:rsidRoot w:val="004D310A"/>
    <w:rsid w:val="00380494"/>
    <w:rsid w:val="004D3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C9BC12-617F-4305-8285-AB66A37E9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10-02T05:29:00Z</dcterms:created>
  <dcterms:modified xsi:type="dcterms:W3CDTF">2019-10-02T05:29:00Z</dcterms:modified>
</cp:coreProperties>
</file>